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айрамов Кер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307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307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7631"/>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7631"/>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487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487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0767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0767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7373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373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764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764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909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909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2065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065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53570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53570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5103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5103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йрамов Керим</dc:creator>
  <dc:language>ru-RU</dc:language>
  <cp:keywords/>
  <dcterms:created xsi:type="dcterms:W3CDTF">2025-02-14T08:39:56Z</dcterms:created>
  <dcterms:modified xsi:type="dcterms:W3CDTF">2025-02-14T08: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